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0CD66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</w:p>
    <w:p w14:paraId="76047946" w14:textId="7CFF10BF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Reviewer #1: The authors have further improved the paper, and I am looking forward to seeing it in print. I have a few further comments below. In particular, I suggest cutting a length but not overly enlightening calculation of an example introduced by 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&amp;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 on p. 6 - I would ask the editor to comment on cutting this. </w:t>
      </w:r>
    </w:p>
    <w:p w14:paraId="603262A0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2C52EB31" w14:textId="2736B45F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cut the</w:t>
      </w:r>
      <w:r w:rsidR="00585BEE" w:rsidRPr="00585BEE">
        <w:rPr>
          <w:rFonts w:cstheme="minorHAnsi"/>
          <w:color w:val="C00000"/>
        </w:rPr>
        <w:t xml:space="preserve"> length of the manuscript by</w:t>
      </w:r>
      <w:r w:rsidR="00817594">
        <w:rPr>
          <w:rFonts w:cstheme="minorHAnsi"/>
          <w:color w:val="C00000"/>
        </w:rPr>
        <w:t xml:space="preserve"> revising</w:t>
      </w:r>
      <w:r w:rsidR="00E378B6">
        <w:rPr>
          <w:rFonts w:cstheme="minorHAnsi"/>
          <w:color w:val="C00000"/>
        </w:rPr>
        <w:t>/reorganizing</w:t>
      </w:r>
      <w:r w:rsidR="00817594">
        <w:rPr>
          <w:rFonts w:cstheme="minorHAnsi"/>
          <w:color w:val="C00000"/>
        </w:rPr>
        <w:t xml:space="preserve"> section 3, e.g., </w:t>
      </w:r>
      <w:r w:rsidR="00E378B6">
        <w:rPr>
          <w:rFonts w:cstheme="minorHAnsi"/>
          <w:color w:val="C00000"/>
        </w:rPr>
        <w:t>we summarize the structural change problem and we cut</w:t>
      </w:r>
      <w:r w:rsidR="00585BEE" w:rsidRPr="00585BEE">
        <w:rPr>
          <w:rFonts w:cstheme="minorHAnsi"/>
          <w:color w:val="C00000"/>
        </w:rPr>
        <w:t xml:space="preserve"> the</w:t>
      </w:r>
      <w:r w:rsidRPr="00585BEE">
        <w:rPr>
          <w:rFonts w:cstheme="minorHAnsi"/>
          <w:color w:val="C00000"/>
        </w:rPr>
        <w:t xml:space="preserve"> elementary calculation of the example</w:t>
      </w:r>
      <w:r w:rsidR="00817594">
        <w:rPr>
          <w:rFonts w:cstheme="minorHAnsi"/>
          <w:color w:val="C00000"/>
        </w:rPr>
        <w:t>.</w:t>
      </w:r>
      <w:bookmarkStart w:id="0" w:name="_GoBack"/>
      <w:bookmarkEnd w:id="0"/>
    </w:p>
    <w:p w14:paraId="48E9D617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04157166" w14:textId="4DC70240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p. 2: the </w:t>
      </w:r>
      <w:proofErr w:type="spellStart"/>
      <w:r w:rsidRPr="00585BEE">
        <w:rPr>
          <w:rFonts w:cstheme="minorHAnsi"/>
        </w:rPr>
        <w:t>Syntetos</w:t>
      </w:r>
      <w:proofErr w:type="spellEnd"/>
      <w:r w:rsidRPr="00585BEE">
        <w:rPr>
          <w:rFonts w:cstheme="minorHAnsi"/>
        </w:rPr>
        <w:t xml:space="preserve"> et al. paper is about forecasting in supply chains in general. The Fildes et al. (2018) working paper would probably be a better reference for forecasting in retail in particular. </w:t>
      </w:r>
    </w:p>
    <w:p w14:paraId="66AE3F8B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45AC0B2E" w14:textId="45C89FB9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update the reference.</w:t>
      </w:r>
    </w:p>
    <w:p w14:paraId="3CA44916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7435B53B" w14:textId="2DB56745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6: After "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and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 demonstrated analytically how a structural change could lead to</w:t>
      </w:r>
      <w:r w:rsidR="00945EFE">
        <w:rPr>
          <w:rFonts w:cstheme="minorHAnsi"/>
        </w:rPr>
        <w:t xml:space="preserve"> </w:t>
      </w:r>
      <w:r w:rsidRPr="00585BEE">
        <w:rPr>
          <w:rFonts w:cstheme="minorHAnsi"/>
        </w:rPr>
        <w:t xml:space="preserve">forecast bias using a simple regression model without an intercept.", there follows about 3/4 of a page that simply calculates the motivating example from 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&amp;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. This calculation is </w:t>
      </w:r>
      <w:bookmarkStart w:id="1" w:name="_Hlk9352059"/>
      <w:r w:rsidRPr="00585BEE">
        <w:rPr>
          <w:rFonts w:cstheme="minorHAnsi"/>
        </w:rPr>
        <w:t xml:space="preserve">elementary </w:t>
      </w:r>
      <w:bookmarkEnd w:id="1"/>
      <w:r w:rsidRPr="00585BEE">
        <w:rPr>
          <w:rFonts w:cstheme="minorHAnsi"/>
        </w:rPr>
        <w:t>and not necessary for the rest of the paper.  It could be cut, with the paragraph continuing with "</w:t>
      </w:r>
      <w:bookmarkStart w:id="2" w:name="_Hlk9436202"/>
      <w:r w:rsidRPr="00585BEE">
        <w:rPr>
          <w:rFonts w:cstheme="minorHAnsi"/>
        </w:rPr>
        <w:t xml:space="preserve">The forecast bias may subsequently lead to lower forecast accuracy (Clements &amp; Hendry, 1999)." </w:t>
      </w:r>
      <w:bookmarkEnd w:id="2"/>
      <w:r w:rsidRPr="00585BEE">
        <w:rPr>
          <w:rFonts w:cstheme="minorHAnsi"/>
        </w:rPr>
        <w:t xml:space="preserve">on page 7. </w:t>
      </w:r>
    </w:p>
    <w:p w14:paraId="2FC16936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4B768A40" w14:textId="4A4EF39E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r</w:t>
      </w:r>
      <w:r w:rsidR="00A02E4D" w:rsidRPr="00585BEE">
        <w:rPr>
          <w:rFonts w:cstheme="minorHAnsi"/>
          <w:color w:val="C00000"/>
        </w:rPr>
        <w:t>evise and r</w:t>
      </w:r>
      <w:r w:rsidRPr="00585BEE">
        <w:rPr>
          <w:rFonts w:cstheme="minorHAnsi"/>
          <w:color w:val="C00000"/>
        </w:rPr>
        <w:t xml:space="preserve">educe this section: </w:t>
      </w:r>
      <w:r w:rsidR="009B1D34" w:rsidRPr="00585BEE">
        <w:rPr>
          <w:rFonts w:cstheme="minorHAnsi"/>
          <w:color w:val="C00000"/>
        </w:rPr>
        <w:t>w</w:t>
      </w:r>
      <w:r w:rsidR="00A02E4D" w:rsidRPr="00585BEE">
        <w:rPr>
          <w:rFonts w:cstheme="minorHAnsi"/>
          <w:color w:val="C00000"/>
        </w:rPr>
        <w:t xml:space="preserve">e </w:t>
      </w:r>
      <w:r w:rsidR="00585BEE">
        <w:rPr>
          <w:rFonts w:cstheme="minorHAnsi"/>
          <w:color w:val="C00000"/>
        </w:rPr>
        <w:t>put</w:t>
      </w:r>
      <w:r w:rsidR="009B1D34" w:rsidRPr="00585BEE">
        <w:rPr>
          <w:rFonts w:cstheme="minorHAnsi"/>
          <w:color w:val="C00000"/>
        </w:rPr>
        <w:t xml:space="preserve"> a summary </w:t>
      </w:r>
      <w:r w:rsidR="00585BEE">
        <w:rPr>
          <w:rFonts w:cstheme="minorHAnsi"/>
          <w:color w:val="C00000"/>
        </w:rPr>
        <w:t>of the</w:t>
      </w:r>
      <w:r w:rsidR="009B1D34" w:rsidRPr="00585BEE">
        <w:rPr>
          <w:rFonts w:cstheme="minorHAnsi"/>
          <w:color w:val="C00000"/>
        </w:rPr>
        <w:t xml:space="preserve"> consequence of the structural change problem</w:t>
      </w:r>
      <w:r w:rsidRPr="00585BEE">
        <w:rPr>
          <w:rFonts w:cstheme="minorHAnsi"/>
          <w:color w:val="C00000"/>
        </w:rPr>
        <w:t xml:space="preserve"> </w:t>
      </w:r>
      <w:r w:rsidR="00817594">
        <w:rPr>
          <w:rFonts w:cstheme="minorHAnsi"/>
          <w:color w:val="C00000"/>
        </w:rPr>
        <w:t>and</w:t>
      </w:r>
      <w:r w:rsidRPr="00585BEE">
        <w:rPr>
          <w:rFonts w:cstheme="minorHAnsi"/>
          <w:color w:val="C00000"/>
        </w:rPr>
        <w:t xml:space="preserve"> cut the </w:t>
      </w:r>
      <w:r w:rsidR="00A02E4D" w:rsidRPr="00585BEE">
        <w:rPr>
          <w:rFonts w:cstheme="minorHAnsi"/>
          <w:color w:val="C00000"/>
        </w:rPr>
        <w:t xml:space="preserve">elementary </w:t>
      </w:r>
      <w:r w:rsidRPr="00585BEE">
        <w:rPr>
          <w:rFonts w:cstheme="minorHAnsi"/>
          <w:color w:val="C00000"/>
        </w:rPr>
        <w:t>calculation of the example.</w:t>
      </w:r>
    </w:p>
    <w:p w14:paraId="2DEBD7A9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DA28FCB" w14:textId="540061D1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7/8, "The forecasts can be combined based on equal weights, which have been found effective and easy to</w:t>
      </w:r>
      <w:r w:rsidR="00945EFE">
        <w:rPr>
          <w:rFonts w:cstheme="minorHAnsi"/>
        </w:rPr>
        <w:t xml:space="preserve"> </w:t>
      </w:r>
      <w:r w:rsidRPr="00585BEE">
        <w:rPr>
          <w:rFonts w:cstheme="minorHAnsi"/>
        </w:rPr>
        <w:t xml:space="preserve">implement": There are also theoretical considerations arguing for equal-weights forecast combinations, e.g., </w:t>
      </w:r>
      <w:proofErr w:type="spellStart"/>
      <w:r w:rsidRPr="00585BEE">
        <w:rPr>
          <w:rFonts w:cstheme="minorHAnsi"/>
        </w:rPr>
        <w:t>Claeskens</w:t>
      </w:r>
      <w:proofErr w:type="spellEnd"/>
      <w:r w:rsidRPr="00585BEE">
        <w:rPr>
          <w:rFonts w:cstheme="minorHAnsi"/>
        </w:rPr>
        <w:t xml:space="preserve"> et al. (2016, IJF).  </w:t>
      </w:r>
    </w:p>
    <w:p w14:paraId="34FF54B3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7C257B6A" w14:textId="426114B2" w:rsidR="009A2D9C" w:rsidRPr="00585BEE" w:rsidRDefault="009A2D9C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thank the reviewer for this useful reference and we have added it to our manuscript.</w:t>
      </w:r>
    </w:p>
    <w:p w14:paraId="2163B6F3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387D8E4" w14:textId="3C272360" w:rsidR="009A2D9C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11: the trig terms with denominator 52 capture the *week* of the year effect, not the *month*. (It might</w:t>
      </w:r>
      <w:r w:rsidR="00945EFE">
        <w:rPr>
          <w:rFonts w:cstheme="minorHAnsi"/>
        </w:rPr>
        <w:t xml:space="preserve"> </w:t>
      </w:r>
      <w:r w:rsidRPr="00585BEE">
        <w:rPr>
          <w:rFonts w:cstheme="minorHAnsi"/>
        </w:rPr>
        <w:t xml:space="preserve">be </w:t>
      </w:r>
      <w:r w:rsidR="00945EFE" w:rsidRPr="00585BEE">
        <w:rPr>
          <w:rFonts w:cstheme="minorHAnsi"/>
        </w:rPr>
        <w:t>worthwhile</w:t>
      </w:r>
      <w:r w:rsidRPr="00585BEE">
        <w:rPr>
          <w:rFonts w:cstheme="minorHAnsi"/>
        </w:rPr>
        <w:t xml:space="preserve"> to consider adding terms with denominator 12.) </w:t>
      </w:r>
    </w:p>
    <w:p w14:paraId="6724D3B2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2C1B4A21" w14:textId="3D32D1B7" w:rsidR="00780E80" w:rsidRPr="00585BEE" w:rsidRDefault="009A2D9C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 xml:space="preserve">Revised. We also put a </w:t>
      </w:r>
      <w:r w:rsidR="00A57020">
        <w:rPr>
          <w:rFonts w:cstheme="minorHAnsi"/>
          <w:color w:val="C00000"/>
        </w:rPr>
        <w:t>foot</w:t>
      </w:r>
      <w:r w:rsidRPr="00585BEE">
        <w:rPr>
          <w:rFonts w:cstheme="minorHAnsi"/>
          <w:color w:val="C00000"/>
        </w:rPr>
        <w:t xml:space="preserve">note indicating the possibility of </w:t>
      </w:r>
      <w:r w:rsidRPr="00945EFE">
        <w:rPr>
          <w:rFonts w:cstheme="minorHAnsi"/>
          <w:color w:val="C00000"/>
        </w:rPr>
        <w:t>add</w:t>
      </w:r>
      <w:r w:rsidR="00057B35" w:rsidRPr="00945EFE">
        <w:rPr>
          <w:rFonts w:cstheme="minorHAnsi"/>
          <w:color w:val="C00000"/>
        </w:rPr>
        <w:t>ing</w:t>
      </w:r>
      <w:r w:rsidRPr="00945EFE">
        <w:rPr>
          <w:rFonts w:cstheme="minorHAnsi"/>
          <w:color w:val="C00000"/>
        </w:rPr>
        <w:t xml:space="preserve"> further</w:t>
      </w:r>
      <w:r w:rsidRPr="00585BEE">
        <w:rPr>
          <w:rFonts w:cstheme="minorHAnsi"/>
          <w:color w:val="C00000"/>
        </w:rPr>
        <w:t xml:space="preserve"> components: “</w:t>
      </w:r>
      <w:r w:rsidR="00A02E4D" w:rsidRPr="00585BEE">
        <w:rPr>
          <w:rFonts w:cstheme="minorHAnsi"/>
          <w:color w:val="C00000"/>
        </w:rPr>
        <w:t>Also, there is a possibility to add further components to capture additional seasonal effects such as the month of the year effect and the quarter of the year effect.</w:t>
      </w:r>
      <w:r w:rsidRPr="00585BEE">
        <w:rPr>
          <w:rFonts w:cstheme="minorHAnsi"/>
          <w:color w:val="C00000"/>
        </w:rPr>
        <w:t>”</w:t>
      </w:r>
    </w:p>
    <w:p w14:paraId="6FEAF5B4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2DF7ACB4" w14:textId="61A426E1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12, "we assume that $\</w:t>
      </w:r>
      <w:proofErr w:type="spellStart"/>
      <w:r w:rsidRPr="00585BEE">
        <w:rPr>
          <w:rFonts w:cstheme="minorHAnsi"/>
        </w:rPr>
        <w:t>epsilon_t~sim</w:t>
      </w:r>
      <w:proofErr w:type="spellEnd"/>
      <w:r w:rsidRPr="00585BEE">
        <w:rPr>
          <w:rFonts w:cstheme="minorHAnsi"/>
        </w:rPr>
        <w:t xml:space="preserve"> </w:t>
      </w:r>
      <w:proofErr w:type="spellStart"/>
      <w:r w:rsidRPr="00585BEE">
        <w:rPr>
          <w:rFonts w:cstheme="minorHAnsi"/>
        </w:rPr>
        <w:t>iid</w:t>
      </w:r>
      <w:proofErr w:type="spellEnd"/>
      <w:r w:rsidRPr="00585BEE">
        <w:rPr>
          <w:rFonts w:cstheme="minorHAnsi"/>
        </w:rPr>
        <w:t>(</w:t>
      </w:r>
      <w:proofErr w:type="gramStart"/>
      <w:r w:rsidRPr="00585BEE">
        <w:rPr>
          <w:rFonts w:cstheme="minorHAnsi"/>
        </w:rPr>
        <w:t>0,\</w:t>
      </w:r>
      <w:proofErr w:type="gramEnd"/>
      <w:r w:rsidRPr="00585BEE">
        <w:rPr>
          <w:rFonts w:cstheme="minorHAnsi"/>
        </w:rPr>
        <w:t>sigma^2)$" - I assume the authors use a normal distribution</w:t>
      </w:r>
      <w:r w:rsidR="00057B35">
        <w:rPr>
          <w:rFonts w:cstheme="minorHAnsi"/>
        </w:rPr>
        <w:t xml:space="preserve"> </w:t>
      </w:r>
      <w:r w:rsidRPr="00585BEE">
        <w:rPr>
          <w:rFonts w:cstheme="minorHAnsi"/>
        </w:rPr>
        <w:t>assumption here. Please change to "N(</w:t>
      </w:r>
      <w:proofErr w:type="gramStart"/>
      <w:r w:rsidRPr="00585BEE">
        <w:rPr>
          <w:rFonts w:cstheme="minorHAnsi"/>
        </w:rPr>
        <w:t>0,\</w:t>
      </w:r>
      <w:proofErr w:type="gramEnd"/>
      <w:r w:rsidRPr="00585BEE">
        <w:rPr>
          <w:rFonts w:cstheme="minorHAnsi"/>
        </w:rPr>
        <w:t xml:space="preserve">sigma^2)$ </w:t>
      </w:r>
      <w:proofErr w:type="spellStart"/>
      <w:r w:rsidRPr="00585BEE">
        <w:rPr>
          <w:rFonts w:cstheme="minorHAnsi"/>
        </w:rPr>
        <w:t>iid</w:t>
      </w:r>
      <w:proofErr w:type="spellEnd"/>
      <w:r w:rsidRPr="00585BEE">
        <w:rPr>
          <w:rFonts w:cstheme="minorHAnsi"/>
        </w:rPr>
        <w:t xml:space="preserve">" or some such. </w:t>
      </w:r>
    </w:p>
    <w:p w14:paraId="767A9457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1A951A1" w14:textId="5799CE08" w:rsidR="00780E80" w:rsidRPr="00585BEE" w:rsidRDefault="00780E80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Revised</w:t>
      </w:r>
    </w:p>
    <w:p w14:paraId="27AD57F8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40148DB3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6F8CE63D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27891B51" w14:textId="568DAD2B" w:rsidR="007C4CAA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lastRenderedPageBreak/>
        <w:t>Reviewer #2: I am happy to see that the manuscript has vastly improved from the original version. My last comments were addressed. Therefore, I am happy to accept the paper.</w:t>
      </w:r>
    </w:p>
    <w:p w14:paraId="143934DF" w14:textId="71AE1837" w:rsidR="00585BEE" w:rsidRDefault="00585BEE" w:rsidP="00A02E4D">
      <w:pPr>
        <w:spacing w:after="0" w:line="276" w:lineRule="auto"/>
        <w:rPr>
          <w:rFonts w:cstheme="minorHAnsi"/>
        </w:rPr>
      </w:pPr>
    </w:p>
    <w:p w14:paraId="3EE3E194" w14:textId="6BC5B9D5" w:rsidR="00585BEE" w:rsidRPr="00585BEE" w:rsidRDefault="00585BEE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thank the reviewer for the helpful comments and advice.</w:t>
      </w:r>
    </w:p>
    <w:sectPr w:rsidR="00585BEE" w:rsidRPr="00585B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c1tTQ3NzcwsTBX0lEKTi0uzszPAykwqQUAJ+crtiwAAAA="/>
  </w:docVars>
  <w:rsids>
    <w:rsidRoot w:val="00E90E2E"/>
    <w:rsid w:val="00057B35"/>
    <w:rsid w:val="00585BEE"/>
    <w:rsid w:val="00780E80"/>
    <w:rsid w:val="007C4CAA"/>
    <w:rsid w:val="00817594"/>
    <w:rsid w:val="00896C38"/>
    <w:rsid w:val="00945EFE"/>
    <w:rsid w:val="009A2D9C"/>
    <w:rsid w:val="009B1D34"/>
    <w:rsid w:val="00A02E4D"/>
    <w:rsid w:val="00A57020"/>
    <w:rsid w:val="00E378B6"/>
    <w:rsid w:val="00E9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BFFB4"/>
  <w15:chartTrackingRefBased/>
  <w15:docId w15:val="{D996D7FA-2462-476A-8D96-89CCA7A67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Tao Dr (Surrey Business Schl)</dc:creator>
  <cp:keywords/>
  <dc:description/>
  <cp:lastModifiedBy>Huang, Tao Dr (Surrey Business Schl)</cp:lastModifiedBy>
  <cp:revision>4</cp:revision>
  <dcterms:created xsi:type="dcterms:W3CDTF">2019-05-30T14:16:00Z</dcterms:created>
  <dcterms:modified xsi:type="dcterms:W3CDTF">2019-05-31T15:47:00Z</dcterms:modified>
</cp:coreProperties>
</file>